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6f5c67f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6f5c67f-e290-11ec-a64c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6:2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2WMQpDMQxDTS/g+99SN0j9lNKlS0EefqA0+YOwJVlJnZ+letS3qmq28y8f9Krf9e+3OgPWwHbr3EOIN0gDU02dHBbwBknSwC3hUWBPzyv1AVVSUeUCf0j6XQv6shrqINAeSvnDf8KdV+MUT2Vlz3A4v1gPtQfHdrEVc/5kAt1z7peZWqQQ0PQe1zfmGy9THZGguL4DUBMus5uW0/pGiLIm4Cr3y6gqOPxYOp+P6dTRYnE6x3P86dgrHfPHULguxFWeB8MZMjB1xdCl9RVKQJvLy/m7opbDyrMc+6VxII279zz/4O847W3ojXxWu0RH1sL9cYNq6FvIP640ayIXuXSf35D2G2YDT6QLmDl/99Ig+Po+wRb4uxFTpvLsvA/kraSF++3B7903V4dkQ7XPTh4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From Neenah my husband has qlink through Medicaid and has no interne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6f5c67f-e290-11ec-a64c-b1c8c4ae987e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26:2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36f5c67f-e290-11ec-a64c-b1c8c4ae987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36f5c67f-e290-11ec-a64c-b1c8c4ae987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6f5c67f</dc:title>
  <dc:creator/>
  <cp:keywords/>
  <dcterms:created xsi:type="dcterms:W3CDTF">2026-05-03T09:26:25Z</dcterms:created>
  <dcterms:modified xsi:type="dcterms:W3CDTF">2026-05-03T09:2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